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545EA" w14:textId="787CBC49" w:rsidR="00B86BD9" w:rsidRDefault="00255BB8" w:rsidP="006D4E9C">
      <w:pPr>
        <w:pStyle w:val="ListParagraph"/>
        <w:numPr>
          <w:ilvl w:val="0"/>
          <w:numId w:val="17"/>
        </w:numPr>
      </w:pPr>
      <w:r>
        <w:rPr>
          <w:rFonts w:hint="eastAsia"/>
        </w:rPr>
        <w:t>I</w:t>
      </w:r>
      <w:r>
        <w:t xml:space="preserve">n this project, I’d like to </w:t>
      </w:r>
      <w:r w:rsidR="000C7453">
        <w:rPr>
          <w:rFonts w:hint="eastAsia"/>
        </w:rPr>
        <w:t>ex</w:t>
      </w:r>
      <w:r w:rsidR="000C7453">
        <w:t xml:space="preserve">plore the relationship between misogyny displayed on social media and gender-based discrimination in the labor market. So why </w:t>
      </w:r>
      <w:r w:rsidR="00782AF5">
        <w:t>might</w:t>
      </w:r>
      <w:r w:rsidR="000C7453">
        <w:t xml:space="preserve"> </w:t>
      </w:r>
      <w:r w:rsidR="00055BA5">
        <w:t>these</w:t>
      </w:r>
      <w:r w:rsidR="000C7453">
        <w:t xml:space="preserve"> two </w:t>
      </w:r>
      <w:r w:rsidR="00782AF5">
        <w:t xml:space="preserve">be </w:t>
      </w:r>
      <w:r w:rsidR="000C7453">
        <w:t>related?</w:t>
      </w:r>
      <w:r w:rsidR="00A1198D">
        <w:t xml:space="preserve"> </w:t>
      </w:r>
      <w:r w:rsidR="00A1198D">
        <w:rPr>
          <w:rFonts w:hint="eastAsia"/>
        </w:rPr>
        <w:t>W</w:t>
      </w:r>
      <w:r w:rsidR="00A1198D">
        <w:t xml:space="preserve">ell, an economist named </w:t>
      </w:r>
      <w:r w:rsidR="00A1198D" w:rsidRPr="00A1198D">
        <w:t>Gary Becker</w:t>
      </w:r>
      <w:r w:rsidR="00B86BD9">
        <w:t xml:space="preserve"> </w:t>
      </w:r>
      <w:r w:rsidR="00A1198D">
        <w:t xml:space="preserve">established that if an employer doesn’t like women, </w:t>
      </w:r>
      <w:r w:rsidR="00B86BD9">
        <w:t>…</w:t>
      </w:r>
    </w:p>
    <w:p w14:paraId="5B3A77FF" w14:textId="77777777" w:rsidR="00B86BD9" w:rsidRDefault="00B86BD9" w:rsidP="000C7453"/>
    <w:p w14:paraId="2DF7EC50" w14:textId="56ADB01F" w:rsidR="00743E94" w:rsidRDefault="00A1198D" w:rsidP="006D4E9C">
      <w:pPr>
        <w:pStyle w:val="ListParagraph"/>
        <w:numPr>
          <w:ilvl w:val="0"/>
          <w:numId w:val="17"/>
        </w:numPr>
      </w:pPr>
      <w:r>
        <w:t xml:space="preserve">he would hire more men than in </w:t>
      </w:r>
      <w:r w:rsidR="00304774">
        <w:t>the</w:t>
      </w:r>
      <w:r>
        <w:t xml:space="preserve"> optimal </w:t>
      </w:r>
      <w:r w:rsidR="00304774">
        <w:rPr>
          <w:rFonts w:hint="eastAsia"/>
        </w:rPr>
        <w:t>de</w:t>
      </w:r>
      <w:r w:rsidR="00304774">
        <w:t>cision</w:t>
      </w:r>
      <w:r>
        <w:t xml:space="preserve">. </w:t>
      </w:r>
      <w:r>
        <w:rPr>
          <w:rFonts w:hint="eastAsia"/>
        </w:rPr>
        <w:t>Sin</w:t>
      </w:r>
      <w:r>
        <w:t xml:space="preserve">ce there’s more demand for men, their wages will be higher than equally skilled women. </w:t>
      </w:r>
      <w:r w:rsidR="00FC447B">
        <w:t>Based on this model,</w:t>
      </w:r>
      <w:r>
        <w:t xml:space="preserve"> </w:t>
      </w:r>
      <w:r w:rsidR="00304774">
        <w:t xml:space="preserve">if there’s a prevailing </w:t>
      </w:r>
      <w:r w:rsidR="00BB762C">
        <w:t>misogynistic</w:t>
      </w:r>
      <w:r w:rsidR="00304774">
        <w:t xml:space="preserve"> culture</w:t>
      </w:r>
      <w:r w:rsidR="00743E94">
        <w:t xml:space="preserve">, </w:t>
      </w:r>
      <w:r w:rsidR="00304774">
        <w:t>the gender wage gap would be high.</w:t>
      </w:r>
      <w:r w:rsidR="004F7E01">
        <w:t xml:space="preserve"> </w:t>
      </w:r>
    </w:p>
    <w:p w14:paraId="5303B175" w14:textId="77777777" w:rsidR="00743E94" w:rsidRDefault="00743E94" w:rsidP="000C7453"/>
    <w:p w14:paraId="7F30DF45" w14:textId="1C94F0AD" w:rsidR="004F7E01" w:rsidRDefault="00BB762C" w:rsidP="006D4E9C">
      <w:pPr>
        <w:pStyle w:val="ListParagraph"/>
        <w:numPr>
          <w:ilvl w:val="0"/>
          <w:numId w:val="17"/>
        </w:numPr>
      </w:pPr>
      <w:proofErr w:type="gramStart"/>
      <w:r>
        <w:rPr>
          <w:rFonts w:hint="eastAsia"/>
        </w:rPr>
        <w:t>S</w:t>
      </w:r>
      <w:r>
        <w:t>o</w:t>
      </w:r>
      <w:proofErr w:type="gramEnd"/>
      <w:r w:rsidR="00443098">
        <w:t xml:space="preserve"> </w:t>
      </w:r>
      <w:r w:rsidR="00443098">
        <w:rPr>
          <w:rFonts w:hint="eastAsia"/>
        </w:rPr>
        <w:t>in</w:t>
      </w:r>
      <w:r w:rsidR="00443098">
        <w:t xml:space="preserve"> my project,</w:t>
      </w:r>
      <w:r>
        <w:t xml:space="preserve"> </w:t>
      </w:r>
      <w:r w:rsidR="00443098">
        <w:t>I want to</w:t>
      </w:r>
      <w:r>
        <w:t xml:space="preserve"> construct a measurement of misogynistic culture</w:t>
      </w:r>
      <w:r w:rsidR="00443098">
        <w:t xml:space="preserve"> with Twitter. </w:t>
      </w:r>
      <w:r w:rsidR="00E03C84">
        <w:t xml:space="preserve">I will first introduce how I construct this measurement and show some observational results. Then I’ll </w:t>
      </w:r>
      <w:r w:rsidR="005E5FC0">
        <w:t xml:space="preserve">proceed with </w:t>
      </w:r>
      <w:r w:rsidR="00EE2F4A">
        <w:t>the data of the wages,</w:t>
      </w:r>
      <w:r w:rsidR="005E2AA6">
        <w:t xml:space="preserve"> </w:t>
      </w:r>
      <w:r w:rsidR="00EE2F4A">
        <w:t xml:space="preserve">and other variables related with labor </w:t>
      </w:r>
      <w:r w:rsidR="0065486C">
        <w:t>out</w:t>
      </w:r>
      <w:r w:rsidR="00EE2F4A">
        <w:t>comes</w:t>
      </w:r>
      <w:r w:rsidR="00350B9B">
        <w:t xml:space="preserve"> and </w:t>
      </w:r>
      <w:r w:rsidR="006E2A84">
        <w:t xml:space="preserve">present </w:t>
      </w:r>
      <w:r w:rsidR="0065486C">
        <w:t>my findings</w:t>
      </w:r>
      <w:r w:rsidR="00DC4593">
        <w:t>.</w:t>
      </w:r>
    </w:p>
    <w:p w14:paraId="3DD9AB17" w14:textId="77777777" w:rsidR="004F7E01" w:rsidRDefault="004F7E01" w:rsidP="000C7453"/>
    <w:p w14:paraId="738DB8A3" w14:textId="77C9B311" w:rsidR="00EF5D7F" w:rsidRDefault="00782AF5" w:rsidP="006D4E9C">
      <w:pPr>
        <w:pStyle w:val="ListParagraph"/>
        <w:numPr>
          <w:ilvl w:val="0"/>
          <w:numId w:val="17"/>
        </w:numPr>
      </w:pPr>
      <w:r>
        <w:t>The measurement is q</w:t>
      </w:r>
      <w:r w:rsidR="00443098">
        <w:t xml:space="preserve">uite intuitive, </w:t>
      </w:r>
      <w:r w:rsidR="00FE0395">
        <w:t>for ideally each county in the US, I’ll calculate how often</w:t>
      </w:r>
      <w:r w:rsidR="00443098">
        <w:t xml:space="preserve"> misogynistic tweets occur</w:t>
      </w:r>
      <w:r w:rsidR="00FE0395">
        <w:t>red, divided</w:t>
      </w:r>
      <w:r w:rsidR="00446FBB">
        <w:t xml:space="preserve"> by</w:t>
      </w:r>
      <w:r w:rsidR="00FE0395">
        <w:t xml:space="preserve"> how often people tweets in that county. And</w:t>
      </w:r>
      <w:r>
        <w:t xml:space="preserve"> for the denominator, I figured out that it’s unnecessary to scrape all the tweets in a county</w:t>
      </w:r>
      <w:r w:rsidR="00EF5D7F">
        <w:t>…</w:t>
      </w:r>
    </w:p>
    <w:p w14:paraId="6ABEB99E" w14:textId="77777777" w:rsidR="00EF5D7F" w:rsidRDefault="00EF5D7F" w:rsidP="000C7453"/>
    <w:p w14:paraId="2FDA5FE9" w14:textId="37AE77A0" w:rsidR="00EF5D7F" w:rsidRDefault="005E0643" w:rsidP="00383831">
      <w:pPr>
        <w:pStyle w:val="ListParagraph"/>
        <w:numPr>
          <w:ilvl w:val="0"/>
          <w:numId w:val="17"/>
        </w:numPr>
      </w:pPr>
      <w:r>
        <w:t xml:space="preserve">to calculate </w:t>
      </w:r>
      <w:r w:rsidR="00247888">
        <w:t>people’s frequency of tweeting</w:t>
      </w:r>
      <w:r w:rsidR="00782AF5">
        <w:t>, instead, I can just count the number of tweets returned by a very common word, like “the”.</w:t>
      </w:r>
      <w:r w:rsidR="00EF5D7F">
        <w:t xml:space="preserve"> </w:t>
      </w:r>
      <w:r w:rsidR="00782AF5">
        <w:rPr>
          <w:rFonts w:hint="eastAsia"/>
        </w:rPr>
        <w:t>A</w:t>
      </w:r>
      <w:r w:rsidR="00782AF5">
        <w:t xml:space="preserve">nd to identify the misogynistic tweets, I want to construct a lexicon. I found a lexicon from </w:t>
      </w:r>
      <w:proofErr w:type="spellStart"/>
      <w:r w:rsidR="00782AF5">
        <w:t>Github</w:t>
      </w:r>
      <w:proofErr w:type="spellEnd"/>
      <w:r w:rsidR="00782AF5">
        <w:t xml:space="preserve"> that contains </w:t>
      </w:r>
      <w:r w:rsidR="00446FBB">
        <w:t>thirteen hundred</w:t>
      </w:r>
      <w:r w:rsidR="00782AF5">
        <w:t xml:space="preserve"> terms. </w:t>
      </w:r>
    </w:p>
    <w:p w14:paraId="3B26D461" w14:textId="77777777" w:rsidR="00EF5D7F" w:rsidRDefault="00EF5D7F" w:rsidP="000C7453"/>
    <w:p w14:paraId="256A0215" w14:textId="7E7EF3B2" w:rsidR="00B52A04" w:rsidRDefault="00782AF5" w:rsidP="00B52A04">
      <w:pPr>
        <w:pStyle w:val="ListParagraph"/>
        <w:numPr>
          <w:ilvl w:val="0"/>
          <w:numId w:val="17"/>
        </w:numPr>
      </w:pPr>
      <w:r>
        <w:t xml:space="preserve">But I only want terms that are most related to misogyny. </w:t>
      </w:r>
      <w:proofErr w:type="gramStart"/>
      <w:r>
        <w:t>So</w:t>
      </w:r>
      <w:proofErr w:type="gramEnd"/>
      <w:r>
        <w:t xml:space="preserve"> I </w:t>
      </w:r>
      <w:r w:rsidR="00446FBB">
        <w:t>want to go</w:t>
      </w:r>
      <w:r>
        <w:t xml:space="preserve"> through a pr</w:t>
      </w:r>
      <w:r w:rsidR="00446FBB">
        <w:t xml:space="preserve">imary </w:t>
      </w:r>
      <w:r>
        <w:t xml:space="preserve">data collection step, </w:t>
      </w:r>
      <w:r w:rsidR="00446FBB">
        <w:t>and</w:t>
      </w:r>
      <w:r>
        <w:t xml:space="preserve"> </w:t>
      </w:r>
      <w:r w:rsidR="00AF3AFC">
        <w:t xml:space="preserve">find the terms that returns me </w:t>
      </w:r>
      <w:r w:rsidR="00B47509">
        <w:t>at least one</w:t>
      </w:r>
      <w:r w:rsidR="00AF3AFC">
        <w:t xml:space="preserve"> misogynistic tweet</w:t>
      </w:r>
      <w:r w:rsidR="00B47509">
        <w:t xml:space="preserve"> in a limited sample</w:t>
      </w:r>
      <w:r w:rsidR="00AF3AFC">
        <w:t xml:space="preserve">. </w:t>
      </w:r>
      <w:r w:rsidR="00446FBB">
        <w:rPr>
          <w:rFonts w:hint="eastAsia"/>
        </w:rPr>
        <w:t>So</w:t>
      </w:r>
      <w:r w:rsidR="00446FBB">
        <w:t>, the first step is to get an annotated dataset</w:t>
      </w:r>
      <w:r w:rsidR="00B52A04">
        <w:t>…</w:t>
      </w:r>
    </w:p>
    <w:p w14:paraId="6D117538" w14:textId="77777777" w:rsidR="00B52A04" w:rsidRDefault="00B52A04" w:rsidP="000C7453"/>
    <w:p w14:paraId="2230724A" w14:textId="77777777" w:rsidR="00876DE3" w:rsidRDefault="00446FBB" w:rsidP="000C7453">
      <w:pPr>
        <w:pStyle w:val="ListParagraph"/>
        <w:numPr>
          <w:ilvl w:val="0"/>
          <w:numId w:val="17"/>
        </w:numPr>
      </w:pPr>
      <w:r>
        <w:t xml:space="preserve">and use it to train a classifier that can recognize misogynistic </w:t>
      </w:r>
      <w:proofErr w:type="spellStart"/>
      <w:proofErr w:type="gramStart"/>
      <w:r>
        <w:t>tweets.</w:t>
      </w:r>
      <w:r w:rsidR="004E0C5F">
        <w:t>I</w:t>
      </w:r>
      <w:proofErr w:type="spellEnd"/>
      <w:proofErr w:type="gramEnd"/>
      <w:r w:rsidR="004E0C5F">
        <w:t xml:space="preserve"> found the dataset I want </w:t>
      </w:r>
      <w:r w:rsidR="000254EB">
        <w:t>from</w:t>
      </w:r>
      <w:r w:rsidR="004E0C5F">
        <w:t xml:space="preserve"> </w:t>
      </w:r>
      <w:r w:rsidR="000254EB">
        <w:t>GitHub</w:t>
      </w:r>
      <w:r w:rsidR="004E0C5F">
        <w:t xml:space="preserve">, which is a sample of </w:t>
      </w:r>
      <w:r w:rsidR="00EE6A78">
        <w:t xml:space="preserve">around </w:t>
      </w:r>
      <w:r w:rsidR="00EB09E2">
        <w:t>sixty-five</w:t>
      </w:r>
      <w:r w:rsidR="00F74E18">
        <w:t xml:space="preserve"> hundred </w:t>
      </w:r>
      <w:r w:rsidR="004E0C5F">
        <w:t xml:space="preserve">Reddit posts, </w:t>
      </w:r>
      <w:r w:rsidR="00EE6A78">
        <w:t xml:space="preserve">with </w:t>
      </w:r>
      <w:r w:rsidR="00F74E18">
        <w:t xml:space="preserve">700 </w:t>
      </w:r>
      <w:r w:rsidR="00EB09E2">
        <w:t xml:space="preserve">of them </w:t>
      </w:r>
      <w:r w:rsidR="00F74E18">
        <w:t xml:space="preserve">being misogynistic, quite small, to be honest. </w:t>
      </w:r>
    </w:p>
    <w:p w14:paraId="379D3D93" w14:textId="77777777" w:rsidR="00876DE3" w:rsidRDefault="00876DE3" w:rsidP="00876DE3">
      <w:pPr>
        <w:pStyle w:val="ListParagraph"/>
      </w:pPr>
    </w:p>
    <w:p w14:paraId="75ADC2CC" w14:textId="0CDA7529" w:rsidR="009002AD" w:rsidRDefault="00F74E18" w:rsidP="000C7453">
      <w:pPr>
        <w:pStyle w:val="ListParagraph"/>
        <w:numPr>
          <w:ilvl w:val="0"/>
          <w:numId w:val="17"/>
        </w:numPr>
      </w:pPr>
      <w:r>
        <w:t xml:space="preserve">I feed it to the pretrained </w:t>
      </w:r>
      <w:proofErr w:type="spellStart"/>
      <w:r>
        <w:t>bert</w:t>
      </w:r>
      <w:proofErr w:type="spellEnd"/>
      <w:r>
        <w:t xml:space="preserve">-base-uncased model and got an accuracy score of point </w:t>
      </w:r>
      <w:r w:rsidR="0089549E">
        <w:t>nine</w:t>
      </w:r>
      <w:r w:rsidR="009002AD">
        <w:t xml:space="preserve"> for the test set</w:t>
      </w:r>
      <w:r w:rsidR="0089549E">
        <w:t xml:space="preserve">. </w:t>
      </w:r>
      <w:r w:rsidR="00672510">
        <w:t>I think it’s impressive, though it’s related with the small size of the dat</w:t>
      </w:r>
      <w:r w:rsidR="00427EB8">
        <w:t xml:space="preserve">a and </w:t>
      </w:r>
      <w:r w:rsidR="009F1558">
        <w:t>is under the risk of overfitting.</w:t>
      </w:r>
    </w:p>
    <w:p w14:paraId="3620B294" w14:textId="77777777" w:rsidR="009002AD" w:rsidRDefault="009002AD" w:rsidP="000C7453"/>
    <w:p w14:paraId="08CC7ECF" w14:textId="7DD3AAD5" w:rsidR="00EB7D9B" w:rsidRDefault="0089549E" w:rsidP="005F0814">
      <w:pPr>
        <w:pStyle w:val="ListParagraph"/>
        <w:numPr>
          <w:ilvl w:val="0"/>
          <w:numId w:val="17"/>
        </w:numPr>
      </w:pPr>
      <w:r>
        <w:t xml:space="preserve">And then, I collected tweets </w:t>
      </w:r>
      <w:r w:rsidR="003C0DE0">
        <w:t>by searching for each of the terms in that thirteen hundred words’ lexicon</w:t>
      </w:r>
      <w:r w:rsidR="002872A7">
        <w:t xml:space="preserve"> at five randomly selected </w:t>
      </w:r>
      <w:proofErr w:type="gramStart"/>
      <w:r w:rsidR="002872A7">
        <w:t>dates</w:t>
      </w:r>
      <w:r w:rsidR="003C0DE0">
        <w:t>, and</w:t>
      </w:r>
      <w:proofErr w:type="gramEnd"/>
      <w:r w:rsidR="003C0DE0">
        <w:t xml:space="preserve"> </w:t>
      </w:r>
      <w:r w:rsidR="00E002F8">
        <w:t xml:space="preserve">got around 4 million tweets. I used the BERT model I just trained before to classify each </w:t>
      </w:r>
      <w:r w:rsidR="00936BEE">
        <w:t xml:space="preserve">of </w:t>
      </w:r>
      <w:r w:rsidR="00E002F8">
        <w:t xml:space="preserve">them. And it turns out only 16 terms </w:t>
      </w:r>
      <w:r w:rsidR="00906713">
        <w:t xml:space="preserve">in </w:t>
      </w:r>
      <w:r w:rsidR="00F308BB">
        <w:t>that</w:t>
      </w:r>
      <w:r w:rsidR="00906713">
        <w:t xml:space="preserve"> set returns at least one misogynistic tweet. </w:t>
      </w:r>
    </w:p>
    <w:p w14:paraId="5C662A92" w14:textId="77777777" w:rsidR="00EB7D9B" w:rsidRDefault="00EB7D9B" w:rsidP="000C7453"/>
    <w:p w14:paraId="3DAA3BBE" w14:textId="77777777" w:rsidR="00274B30" w:rsidRDefault="00906713" w:rsidP="000C7453">
      <w:pPr>
        <w:pStyle w:val="ListParagraph"/>
        <w:numPr>
          <w:ilvl w:val="0"/>
          <w:numId w:val="17"/>
        </w:numPr>
      </w:pPr>
      <w:r>
        <w:t xml:space="preserve">And </w:t>
      </w:r>
      <w:r w:rsidR="00640D6B">
        <w:t xml:space="preserve">the word “bitch” is the most frequently occurred misogynistic term, </w:t>
      </w:r>
      <w:r w:rsidR="00640D6B">
        <w:lastRenderedPageBreak/>
        <w:t xml:space="preserve">surprise </w:t>
      </w:r>
      <w:proofErr w:type="spellStart"/>
      <w:r w:rsidR="00640D6B">
        <w:t>surprise</w:t>
      </w:r>
      <w:proofErr w:type="spellEnd"/>
      <w:r w:rsidR="00640D6B">
        <w:t xml:space="preserve">. </w:t>
      </w:r>
      <w:r w:rsidR="00E1782C">
        <w:t xml:space="preserve">So have constructed the lexicon, I went through a second round of tweets scrapping. And in the </w:t>
      </w:r>
      <w:proofErr w:type="gramStart"/>
      <w:r w:rsidR="00E1782C">
        <w:t>end</w:t>
      </w:r>
      <w:proofErr w:type="gramEnd"/>
      <w:r w:rsidR="00E1782C">
        <w:t xml:space="preserve"> I got </w:t>
      </w:r>
      <w:r w:rsidR="00AB43FE">
        <w:t>one and a half million</w:t>
      </w:r>
      <w:r w:rsidR="00613CC0">
        <w:t xml:space="preserve"> tweets. And I wrote a function to identify the users</w:t>
      </w:r>
      <w:r w:rsidR="000B4E47">
        <w:t>’</w:t>
      </w:r>
      <w:r w:rsidR="00613CC0">
        <w:t xml:space="preserve"> location</w:t>
      </w:r>
      <w:r w:rsidR="00274B30">
        <w:t>…</w:t>
      </w:r>
    </w:p>
    <w:p w14:paraId="46C2BEB7" w14:textId="77777777" w:rsidR="00274B30" w:rsidRDefault="00274B30" w:rsidP="00274B30">
      <w:pPr>
        <w:pStyle w:val="ListParagraph"/>
      </w:pPr>
    </w:p>
    <w:p w14:paraId="2542B7D4" w14:textId="77777777" w:rsidR="002105D6" w:rsidRDefault="00613CC0" w:rsidP="000C7453">
      <w:pPr>
        <w:pStyle w:val="ListParagraph"/>
        <w:numPr>
          <w:ilvl w:val="0"/>
          <w:numId w:val="17"/>
        </w:numPr>
      </w:pPr>
      <w:r>
        <w:t xml:space="preserve">from the location string the users wrote in their profiles. </w:t>
      </w:r>
      <w:r w:rsidR="008D23D8">
        <w:t xml:space="preserve">And </w:t>
      </w:r>
      <w:r w:rsidR="000B4E47">
        <w:t xml:space="preserve">finally, I got </w:t>
      </w:r>
      <w:r w:rsidR="007F3558">
        <w:t xml:space="preserve">only </w:t>
      </w:r>
      <w:r w:rsidR="00675C54">
        <w:t xml:space="preserve">around </w:t>
      </w:r>
      <w:r w:rsidR="00B6731C">
        <w:rPr>
          <w:rFonts w:hint="eastAsia"/>
        </w:rPr>
        <w:t>six</w:t>
      </w:r>
      <w:r w:rsidR="00B6731C">
        <w:t xml:space="preserve">ty </w:t>
      </w:r>
      <w:r w:rsidR="007F3558">
        <w:t xml:space="preserve">thousand </w:t>
      </w:r>
      <w:r w:rsidR="000B4E47">
        <w:t xml:space="preserve">tweets </w:t>
      </w:r>
      <w:r w:rsidR="009F6366">
        <w:t>sent by users who chose to reveal their location publicly</w:t>
      </w:r>
      <w:r w:rsidR="009D3AB0">
        <w:t xml:space="preserve"> at county </w:t>
      </w:r>
      <w:proofErr w:type="gramStart"/>
      <w:r w:rsidR="009D3AB0">
        <w:t>level</w:t>
      </w:r>
      <w:r w:rsidR="009F6366">
        <w:t>, and</w:t>
      </w:r>
      <w:proofErr w:type="gramEnd"/>
      <w:r w:rsidR="009F6366">
        <w:t xml:space="preserve"> wrote their location in </w:t>
      </w:r>
      <w:r w:rsidR="009D3AB0">
        <w:t xml:space="preserve">a </w:t>
      </w:r>
      <w:r w:rsidR="009F6366">
        <w:t>way</w:t>
      </w:r>
      <w:r w:rsidR="009D3AB0">
        <w:t xml:space="preserve"> not very innovative</w:t>
      </w:r>
      <w:r w:rsidR="009F6366">
        <w:t>.</w:t>
      </w:r>
      <w:r w:rsidR="00F44045">
        <w:t xml:space="preserve"> </w:t>
      </w:r>
    </w:p>
    <w:p w14:paraId="0B931669" w14:textId="77777777" w:rsidR="002105D6" w:rsidRDefault="002105D6" w:rsidP="002105D6">
      <w:pPr>
        <w:pStyle w:val="ListParagraph"/>
      </w:pPr>
    </w:p>
    <w:p w14:paraId="3608ED10" w14:textId="77777777" w:rsidR="00087544" w:rsidRDefault="00F44045" w:rsidP="001B0517">
      <w:pPr>
        <w:pStyle w:val="ListParagraph"/>
        <w:numPr>
          <w:ilvl w:val="0"/>
          <w:numId w:val="17"/>
        </w:numPr>
      </w:pPr>
      <w:r>
        <w:t>And around thirty hundred thousand users who have revealed the</w:t>
      </w:r>
      <w:r w:rsidR="00257A71">
        <w:t xml:space="preserve"> states they are located at.</w:t>
      </w:r>
      <w:r w:rsidR="001B0517">
        <w:t xml:space="preserve"> </w:t>
      </w:r>
      <w:r w:rsidR="000040EB">
        <w:t xml:space="preserve">Then I scrapped tweets by searching for the word “the” on March 10, just a random date, and I calculated </w:t>
      </w:r>
      <w:r w:rsidR="00A27472">
        <w:t>the Twitter Misogyny Index by the equation I mentioned before</w:t>
      </w:r>
      <w:r w:rsidR="00505102">
        <w:t>.</w:t>
      </w:r>
      <w:r w:rsidR="00026D31">
        <w:t xml:space="preserve"> </w:t>
      </w:r>
      <w:r w:rsidR="003C26DF">
        <w:t xml:space="preserve">And </w:t>
      </w:r>
      <w:r w:rsidR="007F0DDE">
        <w:t xml:space="preserve">next </w:t>
      </w:r>
      <w:r w:rsidR="00087544">
        <w:t>we’ll look at some primary results.</w:t>
      </w:r>
    </w:p>
    <w:p w14:paraId="0F7B416D" w14:textId="77777777" w:rsidR="00087544" w:rsidRDefault="00087544" w:rsidP="00087544">
      <w:pPr>
        <w:pStyle w:val="ListParagraph"/>
      </w:pPr>
    </w:p>
    <w:p w14:paraId="2BA5C87C" w14:textId="77777777" w:rsidR="00556FC0" w:rsidRDefault="006D67D9" w:rsidP="001B0517">
      <w:pPr>
        <w:pStyle w:val="ListParagraph"/>
        <w:numPr>
          <w:ilvl w:val="0"/>
          <w:numId w:val="17"/>
        </w:numPr>
      </w:pPr>
      <w:r>
        <w:t>The</w:t>
      </w:r>
      <w:r w:rsidR="00E9411D">
        <w:t xml:space="preserve"> map </w:t>
      </w:r>
      <w:r>
        <w:t xml:space="preserve">on the </w:t>
      </w:r>
      <w:proofErr w:type="gramStart"/>
      <w:r>
        <w:t>left hand</w:t>
      </w:r>
      <w:proofErr w:type="gramEnd"/>
      <w:r>
        <w:t xml:space="preserve"> side </w:t>
      </w:r>
      <w:r w:rsidR="00E9411D">
        <w:t xml:space="preserve">shows the </w:t>
      </w:r>
      <w:r w:rsidR="00F035D0">
        <w:t xml:space="preserve">state-level results. </w:t>
      </w:r>
      <w:r w:rsidR="006C0943">
        <w:t xml:space="preserve">And it turns out some states </w:t>
      </w:r>
      <w:r w:rsidR="004B799B">
        <w:t>in</w:t>
      </w:r>
      <w:r w:rsidR="006C0943">
        <w:t xml:space="preserve"> the south are “bluest”, which stands for a higher level of misogyny.</w:t>
      </w:r>
      <w:r w:rsidR="00C949C9">
        <w:t xml:space="preserve"> And on the right side is a graph I found from US news, which shows the </w:t>
      </w:r>
      <w:r w:rsidR="00417B30">
        <w:t>female median earnings</w:t>
      </w:r>
      <w:r w:rsidR="00556FC0">
        <w:t>…</w:t>
      </w:r>
    </w:p>
    <w:p w14:paraId="1208FCAA" w14:textId="77777777" w:rsidR="00556FC0" w:rsidRDefault="00556FC0" w:rsidP="00556FC0">
      <w:pPr>
        <w:pStyle w:val="ListParagraph"/>
      </w:pPr>
    </w:p>
    <w:p w14:paraId="2209A6D3" w14:textId="0D073528" w:rsidR="00991659" w:rsidRDefault="00417B30" w:rsidP="001B0517">
      <w:pPr>
        <w:pStyle w:val="ListParagraph"/>
        <w:numPr>
          <w:ilvl w:val="0"/>
          <w:numId w:val="17"/>
        </w:numPr>
      </w:pPr>
      <w:r>
        <w:t xml:space="preserve"> as a percentage of </w:t>
      </w:r>
      <w:r w:rsidR="008C3EB5">
        <w:t>males</w:t>
      </w:r>
      <w:r>
        <w:t xml:space="preserve">. </w:t>
      </w:r>
      <w:r w:rsidR="00045E82">
        <w:t xml:space="preserve">The “bluest”, the </w:t>
      </w:r>
      <w:r w:rsidR="009C2B0A">
        <w:t>larger</w:t>
      </w:r>
      <w:r w:rsidR="00045E82">
        <w:t xml:space="preserve"> gap.</w:t>
      </w:r>
      <w:r w:rsidR="009C2B0A">
        <w:t xml:space="preserve"> </w:t>
      </w:r>
      <w:proofErr w:type="gramStart"/>
      <w:r w:rsidR="00876A72">
        <w:t>So</w:t>
      </w:r>
      <w:proofErr w:type="gramEnd"/>
      <w:r w:rsidR="00876A72">
        <w:t xml:space="preserve"> it turns out th</w:t>
      </w:r>
      <w:r w:rsidR="004B6080">
        <w:t xml:space="preserve">e misogyny index I calculated didn’t make </w:t>
      </w:r>
      <w:r w:rsidR="00120345">
        <w:t xml:space="preserve">much </w:t>
      </w:r>
      <w:r w:rsidR="004B6080">
        <w:t>sense</w:t>
      </w:r>
      <w:r w:rsidR="00120345">
        <w:t>.</w:t>
      </w:r>
      <w:r w:rsidR="0000501F">
        <w:t xml:space="preserve"> So</w:t>
      </w:r>
      <w:r w:rsidR="005E10ED">
        <w:t>, if the theory was right, then there’s something wrong with my data and empirical strategies.</w:t>
      </w:r>
    </w:p>
    <w:p w14:paraId="2E60DE19" w14:textId="77777777" w:rsidR="005E10ED" w:rsidRDefault="005E10ED" w:rsidP="005E10ED">
      <w:pPr>
        <w:pStyle w:val="ListParagraph"/>
      </w:pPr>
    </w:p>
    <w:p w14:paraId="29A4B282" w14:textId="660BD2D2" w:rsidR="005E10ED" w:rsidRDefault="005E10ED" w:rsidP="001B0517">
      <w:pPr>
        <w:pStyle w:val="ListParagraph"/>
        <w:numPr>
          <w:ilvl w:val="0"/>
          <w:numId w:val="17"/>
        </w:numPr>
      </w:pPr>
      <w:r>
        <w:t xml:space="preserve">One possible answer is that </w:t>
      </w:r>
      <w:r w:rsidR="005317D2">
        <w:t>the within-state variation is large</w:t>
      </w:r>
      <w:r w:rsidR="000C6DFF">
        <w:t>,</w:t>
      </w:r>
      <w:r w:rsidR="00A6524E">
        <w:t xml:space="preserve"> </w:t>
      </w:r>
      <w:r w:rsidR="000C6DFF">
        <w:t>w</w:t>
      </w:r>
      <w:r w:rsidR="00A6524E">
        <w:t xml:space="preserve">hich seems to be true if we look at the calculated results at the county-level. But </w:t>
      </w:r>
      <w:r w:rsidR="00983B9B">
        <w:t xml:space="preserve">it seems that the data size is too small, </w:t>
      </w:r>
      <w:r w:rsidR="00AD0684">
        <w:t>and the colored areas are very sparse.</w:t>
      </w:r>
    </w:p>
    <w:p w14:paraId="020B3155" w14:textId="77777777" w:rsidR="00AD0684" w:rsidRDefault="00AD0684" w:rsidP="00AD0684">
      <w:pPr>
        <w:pStyle w:val="ListParagraph"/>
      </w:pPr>
    </w:p>
    <w:p w14:paraId="265FFC09" w14:textId="77777777" w:rsidR="006E3C35" w:rsidRDefault="00043D6B" w:rsidP="00C668E8">
      <w:pPr>
        <w:pStyle w:val="ListParagraph"/>
        <w:numPr>
          <w:ilvl w:val="0"/>
          <w:numId w:val="17"/>
        </w:numPr>
      </w:pPr>
      <w:r>
        <w:t xml:space="preserve">Another potential problem here is that different terms in my lexicon are unequally efficient in </w:t>
      </w:r>
      <w:r w:rsidR="00B12BB7">
        <w:t>returning misogynistic tweets.</w:t>
      </w:r>
      <w:r w:rsidR="00025279">
        <w:t xml:space="preserve"> </w:t>
      </w:r>
      <w:proofErr w:type="gramStart"/>
      <w:r w:rsidR="00025279">
        <w:t>So</w:t>
      </w:r>
      <w:proofErr w:type="gramEnd"/>
      <w:r w:rsidR="00025279">
        <w:t xml:space="preserve"> I </w:t>
      </w:r>
      <w:r w:rsidR="00833E67">
        <w:t xml:space="preserve">want to </w:t>
      </w:r>
      <w:r w:rsidR="000064AD">
        <w:t xml:space="preserve">calculate a coefficient matrix between the frequency of each of the terms and </w:t>
      </w:r>
      <w:r w:rsidR="006E3C35">
        <w:t xml:space="preserve">the labor outcomes. </w:t>
      </w:r>
    </w:p>
    <w:p w14:paraId="4B54B97D" w14:textId="77777777" w:rsidR="006E3C35" w:rsidRDefault="006E3C35" w:rsidP="006E3C35">
      <w:pPr>
        <w:pStyle w:val="ListParagraph"/>
      </w:pPr>
    </w:p>
    <w:p w14:paraId="60283878" w14:textId="51136D27" w:rsidR="00AD0684" w:rsidRDefault="00A838D2" w:rsidP="00C668E8">
      <w:pPr>
        <w:pStyle w:val="ListParagraph"/>
        <w:numPr>
          <w:ilvl w:val="0"/>
          <w:numId w:val="17"/>
        </w:numPr>
      </w:pPr>
      <w:proofErr w:type="gramStart"/>
      <w:r>
        <w:t>So</w:t>
      </w:r>
      <w:proofErr w:type="gramEnd"/>
      <w:r>
        <w:t xml:space="preserve"> I </w:t>
      </w:r>
      <w:r w:rsidR="00025279">
        <w:t xml:space="preserve">collected some data from </w:t>
      </w:r>
      <w:r w:rsidR="00C668E8">
        <w:t>American Community Survey</w:t>
      </w:r>
      <w:r w:rsidR="003104A3">
        <w:t xml:space="preserve">, </w:t>
      </w:r>
      <w:r w:rsidR="004B7BDA">
        <w:t>and got some variables related with earnings</w:t>
      </w:r>
      <w:r w:rsidR="000B797A">
        <w:t>,</w:t>
      </w:r>
      <w:r w:rsidR="004B7BDA">
        <w:t xml:space="preserve"> labor market participation,</w:t>
      </w:r>
      <w:r w:rsidR="000B797A">
        <w:t xml:space="preserve"> and education attainment</w:t>
      </w:r>
      <w:r w:rsidR="007C15A1">
        <w:t xml:space="preserve">. And for each of </w:t>
      </w:r>
      <w:r w:rsidR="00387D0C">
        <w:t>them</w:t>
      </w:r>
      <w:r w:rsidR="007C15A1">
        <w:t xml:space="preserve">, I calculated the ratio between </w:t>
      </w:r>
      <w:r w:rsidR="00505592">
        <w:t xml:space="preserve">the </w:t>
      </w:r>
      <w:r w:rsidR="007C15A1">
        <w:t>female and male</w:t>
      </w:r>
      <w:r w:rsidR="00A70734">
        <w:t xml:space="preserve"> population</w:t>
      </w:r>
      <w:r w:rsidR="007C15A1">
        <w:t>.</w:t>
      </w:r>
    </w:p>
    <w:p w14:paraId="5372ECA3" w14:textId="77777777" w:rsidR="007C15A1" w:rsidRDefault="007C15A1" w:rsidP="007C15A1">
      <w:pPr>
        <w:pStyle w:val="ListParagraph"/>
      </w:pPr>
    </w:p>
    <w:p w14:paraId="70AA61B2" w14:textId="54CB4BC8" w:rsidR="007C15A1" w:rsidRDefault="00A70734" w:rsidP="00C668E8">
      <w:pPr>
        <w:pStyle w:val="ListParagraph"/>
        <w:numPr>
          <w:ilvl w:val="0"/>
          <w:numId w:val="17"/>
        </w:numPr>
      </w:pPr>
      <w:proofErr w:type="gramStart"/>
      <w:r>
        <w:t>So</w:t>
      </w:r>
      <w:proofErr w:type="gramEnd"/>
      <w:r>
        <w:t xml:space="preserve"> I calculated the correlation matrix between all of these variables</w:t>
      </w:r>
      <w:r w:rsidR="00EE53C8">
        <w:t>, and drew the heatmap</w:t>
      </w:r>
      <w:r>
        <w:t xml:space="preserve">. </w:t>
      </w:r>
      <w:r w:rsidR="00EE53C8">
        <w:t xml:space="preserve">Here are the </w:t>
      </w:r>
      <w:r w:rsidR="00D958E0">
        <w:t>takeaways</w:t>
      </w:r>
      <w:r w:rsidR="00EE53C8">
        <w:t xml:space="preserve">. First, </w:t>
      </w:r>
      <w:r w:rsidR="005B18D1">
        <w:t>the occurrences of the terms themselves are highly correlated with each other.</w:t>
      </w:r>
      <w:r w:rsidR="005A26C8">
        <w:t xml:space="preserve"> </w:t>
      </w:r>
      <w:r w:rsidR="0064072F">
        <w:t xml:space="preserve">This implies that perhaps it’s enough for </w:t>
      </w:r>
      <w:r w:rsidR="00370848">
        <w:t>me to just use two of them, or simply calculate a PCA and use the first component.</w:t>
      </w:r>
    </w:p>
    <w:p w14:paraId="4613225F" w14:textId="77777777" w:rsidR="00370848" w:rsidRDefault="00370848" w:rsidP="00370848">
      <w:pPr>
        <w:pStyle w:val="ListParagraph"/>
      </w:pPr>
    </w:p>
    <w:p w14:paraId="064FFFC0" w14:textId="453CE04F" w:rsidR="00370848" w:rsidRDefault="000D1767" w:rsidP="00C668E8">
      <w:pPr>
        <w:pStyle w:val="ListParagraph"/>
        <w:numPr>
          <w:ilvl w:val="0"/>
          <w:numId w:val="17"/>
        </w:numPr>
      </w:pPr>
      <w:r>
        <w:t>And second</w:t>
      </w:r>
      <w:r w:rsidR="00E67E3C">
        <w:t xml:space="preserve">, the occurrences of misogynistic terms seem to be correlated with </w:t>
      </w:r>
      <w:r w:rsidR="005D5C7A">
        <w:t xml:space="preserve">measurements of </w:t>
      </w:r>
      <w:r w:rsidR="00E67E3C">
        <w:t>labor market participation</w:t>
      </w:r>
      <w:r w:rsidR="005D5C7A">
        <w:t xml:space="preserve">. But the correlation is small or even </w:t>
      </w:r>
      <w:r w:rsidR="005D5C7A">
        <w:lastRenderedPageBreak/>
        <w:t>negative for other variables.</w:t>
      </w:r>
      <w:r w:rsidR="00E67E3C">
        <w:t xml:space="preserve"> </w:t>
      </w:r>
    </w:p>
    <w:p w14:paraId="08E44CA6" w14:textId="77777777" w:rsidR="000D4455" w:rsidRDefault="000D4455" w:rsidP="000D4455">
      <w:pPr>
        <w:pStyle w:val="ListParagraph"/>
      </w:pPr>
    </w:p>
    <w:p w14:paraId="4B75FFD4" w14:textId="0FBF6ADF" w:rsidR="000D4455" w:rsidRPr="00782AF5" w:rsidRDefault="000D4455" w:rsidP="00C668E8">
      <w:pPr>
        <w:pStyle w:val="ListParagraph"/>
        <w:numPr>
          <w:ilvl w:val="0"/>
          <w:numId w:val="17"/>
        </w:numPr>
      </w:pPr>
      <w:r>
        <w:t xml:space="preserve">So, to summarize, </w:t>
      </w:r>
    </w:p>
    <w:sectPr w:rsidR="000D4455" w:rsidRPr="00782A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微软雅黑 Light">
    <w:charset w:val="86"/>
    <w:family w:val="swiss"/>
    <w:pitch w:val="variable"/>
    <w:sig w:usb0="80000287" w:usb1="2ACF001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KaiTi">
    <w:altName w:val="楷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ngSong">
    <w:altName w:val="仿宋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E7438"/>
    <w:multiLevelType w:val="hybridMultilevel"/>
    <w:tmpl w:val="F6F6E84A"/>
    <w:lvl w:ilvl="0" w:tplc="FB8004CC">
      <w:start w:val="1"/>
      <w:numFmt w:val="lowerLetter"/>
      <w:lvlText w:val="%1)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348B6D38"/>
    <w:multiLevelType w:val="hybridMultilevel"/>
    <w:tmpl w:val="686A49C6"/>
    <w:lvl w:ilvl="0" w:tplc="AE5A5CAC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53FC42A6"/>
    <w:multiLevelType w:val="multilevel"/>
    <w:tmpl w:val="A3662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44F732A"/>
    <w:multiLevelType w:val="hybridMultilevel"/>
    <w:tmpl w:val="D182E562"/>
    <w:lvl w:ilvl="0" w:tplc="CDACE9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75B84"/>
    <w:multiLevelType w:val="hybridMultilevel"/>
    <w:tmpl w:val="57F4A536"/>
    <w:lvl w:ilvl="0" w:tplc="4C66340A">
      <w:start w:val="1"/>
      <w:numFmt w:val="lowerLetter"/>
      <w:lvlText w:val="%1)"/>
      <w:lvlJc w:val="left"/>
      <w:pPr>
        <w:ind w:left="620" w:hanging="420"/>
      </w:p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5" w15:restartNumberingAfterBreak="0">
    <w:nsid w:val="74925981"/>
    <w:multiLevelType w:val="hybridMultilevel"/>
    <w:tmpl w:val="D960EC20"/>
    <w:lvl w:ilvl="0" w:tplc="A0988AD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4"/>
  </w:num>
  <w:num w:numId="5">
    <w:abstractNumId w:val="4"/>
  </w:num>
  <w:num w:numId="6">
    <w:abstractNumId w:val="4"/>
  </w:num>
  <w:num w:numId="7">
    <w:abstractNumId w:val="2"/>
  </w:num>
  <w:num w:numId="8">
    <w:abstractNumId w:val="0"/>
  </w:num>
  <w:num w:numId="9">
    <w:abstractNumId w:val="5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2"/>
  </w:num>
  <w:num w:numId="15">
    <w:abstractNumId w:val="0"/>
  </w:num>
  <w:num w:numId="16">
    <w:abstractNumId w:val="0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tjQytzQzNTA3NzVR0lEKTi0uzszPAykwqgUAkvEk1CwAAAA="/>
  </w:docVars>
  <w:rsids>
    <w:rsidRoot w:val="00B60848"/>
    <w:rsid w:val="000040EB"/>
    <w:rsid w:val="0000501F"/>
    <w:rsid w:val="000064AD"/>
    <w:rsid w:val="0002457C"/>
    <w:rsid w:val="00025279"/>
    <w:rsid w:val="000254EB"/>
    <w:rsid w:val="00026D31"/>
    <w:rsid w:val="00033E47"/>
    <w:rsid w:val="00043D6B"/>
    <w:rsid w:val="00044098"/>
    <w:rsid w:val="00045E82"/>
    <w:rsid w:val="000472C2"/>
    <w:rsid w:val="00054562"/>
    <w:rsid w:val="00055BA5"/>
    <w:rsid w:val="000567F3"/>
    <w:rsid w:val="00087544"/>
    <w:rsid w:val="000900C3"/>
    <w:rsid w:val="000A0539"/>
    <w:rsid w:val="000B4D4E"/>
    <w:rsid w:val="000B4E47"/>
    <w:rsid w:val="000B797A"/>
    <w:rsid w:val="000C6DFF"/>
    <w:rsid w:val="000C7453"/>
    <w:rsid w:val="000D0751"/>
    <w:rsid w:val="000D1767"/>
    <w:rsid w:val="000D1DA6"/>
    <w:rsid w:val="000D4455"/>
    <w:rsid w:val="000E6368"/>
    <w:rsid w:val="000E6BB1"/>
    <w:rsid w:val="000F54A6"/>
    <w:rsid w:val="001153ED"/>
    <w:rsid w:val="00120345"/>
    <w:rsid w:val="001251B2"/>
    <w:rsid w:val="00141472"/>
    <w:rsid w:val="001461D3"/>
    <w:rsid w:val="00156076"/>
    <w:rsid w:val="00171D98"/>
    <w:rsid w:val="00186021"/>
    <w:rsid w:val="00197C7D"/>
    <w:rsid w:val="001A40A2"/>
    <w:rsid w:val="001B0517"/>
    <w:rsid w:val="001C3482"/>
    <w:rsid w:val="001C370A"/>
    <w:rsid w:val="001D6E01"/>
    <w:rsid w:val="001E299D"/>
    <w:rsid w:val="002105D6"/>
    <w:rsid w:val="00227600"/>
    <w:rsid w:val="002311E6"/>
    <w:rsid w:val="00247888"/>
    <w:rsid w:val="00255BB8"/>
    <w:rsid w:val="00257A71"/>
    <w:rsid w:val="00263752"/>
    <w:rsid w:val="00271625"/>
    <w:rsid w:val="00274B30"/>
    <w:rsid w:val="002872A7"/>
    <w:rsid w:val="002A78F8"/>
    <w:rsid w:val="002C6580"/>
    <w:rsid w:val="00304774"/>
    <w:rsid w:val="003056F6"/>
    <w:rsid w:val="003104A3"/>
    <w:rsid w:val="003150D5"/>
    <w:rsid w:val="003307AD"/>
    <w:rsid w:val="00350B9B"/>
    <w:rsid w:val="003638C9"/>
    <w:rsid w:val="00370848"/>
    <w:rsid w:val="00383831"/>
    <w:rsid w:val="00387D0C"/>
    <w:rsid w:val="003B0E59"/>
    <w:rsid w:val="003B38DD"/>
    <w:rsid w:val="003B4750"/>
    <w:rsid w:val="003C0DE0"/>
    <w:rsid w:val="003C26DF"/>
    <w:rsid w:val="003D09ED"/>
    <w:rsid w:val="003F7FE3"/>
    <w:rsid w:val="00417B30"/>
    <w:rsid w:val="00427EB8"/>
    <w:rsid w:val="00443098"/>
    <w:rsid w:val="00443458"/>
    <w:rsid w:val="00446FBB"/>
    <w:rsid w:val="00474C23"/>
    <w:rsid w:val="00480488"/>
    <w:rsid w:val="00487CD7"/>
    <w:rsid w:val="004B6080"/>
    <w:rsid w:val="004B75AC"/>
    <w:rsid w:val="004B799B"/>
    <w:rsid w:val="004B7BDA"/>
    <w:rsid w:val="004D36A0"/>
    <w:rsid w:val="004E0C5F"/>
    <w:rsid w:val="004E2AA2"/>
    <w:rsid w:val="004F7E01"/>
    <w:rsid w:val="00505102"/>
    <w:rsid w:val="00505592"/>
    <w:rsid w:val="005317D2"/>
    <w:rsid w:val="00556FC0"/>
    <w:rsid w:val="00571641"/>
    <w:rsid w:val="00595FF6"/>
    <w:rsid w:val="005A26C8"/>
    <w:rsid w:val="005A2C7D"/>
    <w:rsid w:val="005B18D1"/>
    <w:rsid w:val="005B588C"/>
    <w:rsid w:val="005D5C7A"/>
    <w:rsid w:val="005E0643"/>
    <w:rsid w:val="005E10ED"/>
    <w:rsid w:val="005E2AA6"/>
    <w:rsid w:val="005E5FC0"/>
    <w:rsid w:val="005F0814"/>
    <w:rsid w:val="005F7792"/>
    <w:rsid w:val="00613CC0"/>
    <w:rsid w:val="00621484"/>
    <w:rsid w:val="0064072F"/>
    <w:rsid w:val="00640D6B"/>
    <w:rsid w:val="00646925"/>
    <w:rsid w:val="0065486C"/>
    <w:rsid w:val="00670288"/>
    <w:rsid w:val="00672510"/>
    <w:rsid w:val="00675C54"/>
    <w:rsid w:val="006979C7"/>
    <w:rsid w:val="006B51DC"/>
    <w:rsid w:val="006B61DA"/>
    <w:rsid w:val="006C0943"/>
    <w:rsid w:val="006C4A79"/>
    <w:rsid w:val="006D4E9C"/>
    <w:rsid w:val="006D67D9"/>
    <w:rsid w:val="006E2A84"/>
    <w:rsid w:val="006E3251"/>
    <w:rsid w:val="006E3C35"/>
    <w:rsid w:val="0071054C"/>
    <w:rsid w:val="00723F0C"/>
    <w:rsid w:val="00741EE0"/>
    <w:rsid w:val="00743E94"/>
    <w:rsid w:val="00765502"/>
    <w:rsid w:val="00782AF5"/>
    <w:rsid w:val="00784C12"/>
    <w:rsid w:val="00797D52"/>
    <w:rsid w:val="007C0AC5"/>
    <w:rsid w:val="007C15A1"/>
    <w:rsid w:val="007C430B"/>
    <w:rsid w:val="007E1625"/>
    <w:rsid w:val="007F0DDE"/>
    <w:rsid w:val="007F26D3"/>
    <w:rsid w:val="007F3558"/>
    <w:rsid w:val="00826269"/>
    <w:rsid w:val="00833E67"/>
    <w:rsid w:val="00876A72"/>
    <w:rsid w:val="00876DE3"/>
    <w:rsid w:val="0088158C"/>
    <w:rsid w:val="0089549E"/>
    <w:rsid w:val="00896809"/>
    <w:rsid w:val="008A5475"/>
    <w:rsid w:val="008C3EB5"/>
    <w:rsid w:val="008D23D8"/>
    <w:rsid w:val="008E5A7C"/>
    <w:rsid w:val="008F3322"/>
    <w:rsid w:val="009002AD"/>
    <w:rsid w:val="00906713"/>
    <w:rsid w:val="00936BEE"/>
    <w:rsid w:val="009544A1"/>
    <w:rsid w:val="00981830"/>
    <w:rsid w:val="00983B9B"/>
    <w:rsid w:val="00991659"/>
    <w:rsid w:val="009C2B0A"/>
    <w:rsid w:val="009D3AB0"/>
    <w:rsid w:val="009F1558"/>
    <w:rsid w:val="009F6366"/>
    <w:rsid w:val="00A1198D"/>
    <w:rsid w:val="00A234A0"/>
    <w:rsid w:val="00A27472"/>
    <w:rsid w:val="00A561AB"/>
    <w:rsid w:val="00A641B5"/>
    <w:rsid w:val="00A6524E"/>
    <w:rsid w:val="00A70734"/>
    <w:rsid w:val="00A838D2"/>
    <w:rsid w:val="00A8790E"/>
    <w:rsid w:val="00AB43FE"/>
    <w:rsid w:val="00AD0684"/>
    <w:rsid w:val="00AD28BC"/>
    <w:rsid w:val="00AE450A"/>
    <w:rsid w:val="00AF3AFC"/>
    <w:rsid w:val="00B12BB7"/>
    <w:rsid w:val="00B20420"/>
    <w:rsid w:val="00B25252"/>
    <w:rsid w:val="00B3151F"/>
    <w:rsid w:val="00B40E5C"/>
    <w:rsid w:val="00B46888"/>
    <w:rsid w:val="00B47509"/>
    <w:rsid w:val="00B52A04"/>
    <w:rsid w:val="00B52D3F"/>
    <w:rsid w:val="00B60848"/>
    <w:rsid w:val="00B6731C"/>
    <w:rsid w:val="00B76465"/>
    <w:rsid w:val="00B86BD9"/>
    <w:rsid w:val="00B87EE2"/>
    <w:rsid w:val="00BB762C"/>
    <w:rsid w:val="00BC1DA2"/>
    <w:rsid w:val="00BC4249"/>
    <w:rsid w:val="00C15A89"/>
    <w:rsid w:val="00C51437"/>
    <w:rsid w:val="00C668E8"/>
    <w:rsid w:val="00C8641E"/>
    <w:rsid w:val="00C86E43"/>
    <w:rsid w:val="00C920A4"/>
    <w:rsid w:val="00C949C9"/>
    <w:rsid w:val="00CB5000"/>
    <w:rsid w:val="00CC3567"/>
    <w:rsid w:val="00CE07BB"/>
    <w:rsid w:val="00CE4EB6"/>
    <w:rsid w:val="00CE67AF"/>
    <w:rsid w:val="00CF7130"/>
    <w:rsid w:val="00D52E0F"/>
    <w:rsid w:val="00D57A6D"/>
    <w:rsid w:val="00D958E0"/>
    <w:rsid w:val="00DC4593"/>
    <w:rsid w:val="00DE3339"/>
    <w:rsid w:val="00E002F8"/>
    <w:rsid w:val="00E03C84"/>
    <w:rsid w:val="00E10549"/>
    <w:rsid w:val="00E12E8E"/>
    <w:rsid w:val="00E1782C"/>
    <w:rsid w:val="00E235E9"/>
    <w:rsid w:val="00E67E3C"/>
    <w:rsid w:val="00E771AE"/>
    <w:rsid w:val="00E90548"/>
    <w:rsid w:val="00E9411D"/>
    <w:rsid w:val="00EB09E2"/>
    <w:rsid w:val="00EB7D9B"/>
    <w:rsid w:val="00EE2F4A"/>
    <w:rsid w:val="00EE53C8"/>
    <w:rsid w:val="00EE6A78"/>
    <w:rsid w:val="00EF5D7F"/>
    <w:rsid w:val="00F035D0"/>
    <w:rsid w:val="00F26DED"/>
    <w:rsid w:val="00F308BB"/>
    <w:rsid w:val="00F44045"/>
    <w:rsid w:val="00F508E1"/>
    <w:rsid w:val="00F74E18"/>
    <w:rsid w:val="00FB2E46"/>
    <w:rsid w:val="00FC447B"/>
    <w:rsid w:val="00FE0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D614C"/>
  <w15:chartTrackingRefBased/>
  <w15:docId w15:val="{0C2A19BB-F0B6-4496-9B52-169A2CB04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ind w:firstLineChars="200" w:firstLine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453"/>
    <w:pPr>
      <w:widowControl w:val="0"/>
      <w:ind w:firstLineChars="0" w:firstLine="0"/>
      <w:jc w:val="left"/>
    </w:pPr>
    <w:rPr>
      <w:rFonts w:ascii="Cambria" w:hAnsi="Cambria"/>
      <w:kern w:val="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588C"/>
    <w:pPr>
      <w:keepNext/>
      <w:keepLines/>
      <w:spacing w:after="40"/>
      <w:jc w:val="center"/>
      <w:outlineLvl w:val="0"/>
    </w:pPr>
    <w:rPr>
      <w:rFonts w:ascii="Malgun Gothic" w:eastAsia="SimHei" w:hAnsi="Malgun Gothic" w:cstheme="majorBidi"/>
      <w:b/>
      <w:bCs/>
      <w:caps/>
      <w:spacing w:val="4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6BB1"/>
    <w:pPr>
      <w:keepNext/>
      <w:keepLines/>
      <w:outlineLvl w:val="1"/>
    </w:pPr>
    <w:rPr>
      <w:rFonts w:ascii="Centaur" w:eastAsiaTheme="majorEastAsia" w:hAnsi="Centaur" w:cstheme="majorBidi"/>
      <w:bCs/>
      <w:kern w:val="0"/>
      <w:sz w:val="36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BB1"/>
    <w:pPr>
      <w:keepNext/>
      <w:keepLines/>
      <w:outlineLvl w:val="2"/>
    </w:pPr>
    <w:rPr>
      <w:rFonts w:ascii="Centaur" w:eastAsia="微软雅黑 Light" w:hAnsi="Centaur" w:cstheme="majorBidi"/>
      <w:spacing w:val="4"/>
      <w:sz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2E8E"/>
    <w:pPr>
      <w:keepNext/>
      <w:keepLines/>
      <w:outlineLvl w:val="3"/>
    </w:pPr>
    <w:rPr>
      <w:rFonts w:ascii="Microsoft YaHei UI" w:eastAsia="Microsoft YaHei UI" w:hAnsi="Microsoft JhengHei UI" w:cstheme="majorBidi"/>
      <w:bCs/>
      <w:kern w:val="0"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F26DED"/>
    <w:pPr>
      <w:keepNext/>
      <w:keepLines/>
      <w:spacing w:line="360" w:lineRule="auto"/>
      <w:outlineLvl w:val="4"/>
    </w:pPr>
    <w:rPr>
      <w:rFonts w:eastAsia="KaiTi"/>
      <w:bCs/>
      <w:sz w:val="24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7C7D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7C7D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7C7D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7C7D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588C"/>
    <w:rPr>
      <w:rFonts w:ascii="Malgun Gothic" w:eastAsia="SimHei" w:hAnsi="Malgun Gothic" w:cstheme="majorBidi"/>
      <w:b/>
      <w:bCs/>
      <w:caps/>
      <w:spacing w:val="4"/>
      <w:kern w:val="2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E6BB1"/>
    <w:rPr>
      <w:rFonts w:ascii="Centaur" w:eastAsiaTheme="majorEastAsia" w:hAnsi="Centaur" w:cstheme="majorBidi"/>
      <w:bCs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E6BB1"/>
    <w:rPr>
      <w:rFonts w:ascii="Centaur" w:eastAsia="微软雅黑 Light" w:hAnsi="Centaur" w:cstheme="majorBidi"/>
      <w:spacing w:val="4"/>
      <w:kern w:val="2"/>
      <w:sz w:val="30"/>
    </w:rPr>
  </w:style>
  <w:style w:type="character" w:customStyle="1" w:styleId="Heading4Char">
    <w:name w:val="Heading 4 Char"/>
    <w:basedOn w:val="DefaultParagraphFont"/>
    <w:link w:val="Heading4"/>
    <w:uiPriority w:val="9"/>
    <w:rsid w:val="00E12E8E"/>
    <w:rPr>
      <w:rFonts w:ascii="Microsoft YaHei UI" w:eastAsia="Microsoft YaHei UI" w:hAnsi="Microsoft JhengHei UI" w:cstheme="majorBidi"/>
      <w:bCs/>
      <w:sz w:val="24"/>
      <w:szCs w:val="28"/>
    </w:rPr>
  </w:style>
  <w:style w:type="character" w:customStyle="1" w:styleId="Heading5Char">
    <w:name w:val="Heading 5 Char"/>
    <w:link w:val="Heading5"/>
    <w:uiPriority w:val="9"/>
    <w:rsid w:val="00F26DED"/>
    <w:rPr>
      <w:rFonts w:ascii="Times New Roman" w:eastAsia="KaiTi" w:hAnsi="Times New Roman"/>
      <w:bCs/>
      <w:kern w:val="2"/>
      <w:sz w:val="24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7C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7C7D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7C7D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7C7D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97C7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97C7D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97C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641E"/>
    <w:pPr>
      <w:numPr>
        <w:ilvl w:val="1"/>
      </w:numPr>
      <w:spacing w:after="240"/>
      <w:ind w:firstLineChars="200" w:firstLine="200"/>
      <w:jc w:val="center"/>
    </w:pPr>
    <w:rPr>
      <w:rFonts w:asciiTheme="majorHAnsi" w:eastAsiaTheme="majorEastAsia" w:hAnsiTheme="majorHAnsi" w:cstheme="majorBidi"/>
      <w:sz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8641E"/>
    <w:rPr>
      <w:rFonts w:asciiTheme="majorHAnsi" w:eastAsiaTheme="majorEastAsia" w:hAnsiTheme="majorHAnsi" w:cstheme="majorBidi"/>
      <w:kern w:val="2"/>
      <w:sz w:val="30"/>
    </w:rPr>
  </w:style>
  <w:style w:type="character" w:styleId="Strong">
    <w:name w:val="Strong"/>
    <w:basedOn w:val="DefaultParagraphFont"/>
    <w:uiPriority w:val="22"/>
    <w:qFormat/>
    <w:rsid w:val="00197C7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197C7D"/>
    <w:rPr>
      <w:i/>
      <w:iCs/>
      <w:color w:val="auto"/>
    </w:rPr>
  </w:style>
  <w:style w:type="paragraph" w:styleId="NoSpacing">
    <w:name w:val="No Spacing"/>
    <w:uiPriority w:val="1"/>
    <w:qFormat/>
    <w:rsid w:val="00197C7D"/>
  </w:style>
  <w:style w:type="paragraph" w:styleId="ListParagraph">
    <w:name w:val="List Paragraph"/>
    <w:basedOn w:val="Normal"/>
    <w:uiPriority w:val="34"/>
    <w:qFormat/>
    <w:rsid w:val="00197C7D"/>
    <w:pPr>
      <w:ind w:firstLine="420"/>
    </w:pPr>
  </w:style>
  <w:style w:type="paragraph" w:styleId="Quote">
    <w:name w:val="Quote"/>
    <w:basedOn w:val="Normal"/>
    <w:next w:val="Normal"/>
    <w:link w:val="QuoteChar"/>
    <w:autoRedefine/>
    <w:uiPriority w:val="29"/>
    <w:qFormat/>
    <w:rsid w:val="00C51437"/>
    <w:pPr>
      <w:spacing w:line="264" w:lineRule="auto"/>
      <w:ind w:left="567" w:right="567"/>
    </w:pPr>
    <w:rPr>
      <w:rFonts w:asciiTheme="majorHAnsi" w:eastAsia="FangSong" w:hAnsiTheme="majorHAnsi" w:cstheme="majorBidi"/>
      <w:iCs/>
    </w:rPr>
  </w:style>
  <w:style w:type="character" w:customStyle="1" w:styleId="QuoteChar">
    <w:name w:val="Quote Char"/>
    <w:basedOn w:val="DefaultParagraphFont"/>
    <w:link w:val="Quote"/>
    <w:uiPriority w:val="29"/>
    <w:rsid w:val="00C51437"/>
    <w:rPr>
      <w:rFonts w:asciiTheme="majorHAnsi" w:eastAsia="FangSong" w:hAnsiTheme="majorHAnsi" w:cstheme="majorBidi"/>
      <w:iCs/>
      <w:kern w:val="2"/>
      <w:sz w:val="2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7C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7C7D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197C7D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197C7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97C7D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97C7D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197C7D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C7D"/>
    <w:pPr>
      <w:outlineLvl w:val="9"/>
    </w:pPr>
  </w:style>
  <w:style w:type="paragraph" w:customStyle="1" w:styleId="a">
    <w:name w:val="表"/>
    <w:basedOn w:val="Normal"/>
    <w:link w:val="a0"/>
    <w:qFormat/>
    <w:rsid w:val="0002457C"/>
    <w:pPr>
      <w:spacing w:line="360" w:lineRule="auto"/>
      <w:jc w:val="center"/>
    </w:pPr>
    <w:rPr>
      <w:rFonts w:eastAsia="微软雅黑 Light" w:cs="SimSun"/>
      <w:color w:val="000000"/>
    </w:rPr>
  </w:style>
  <w:style w:type="character" w:customStyle="1" w:styleId="a0">
    <w:name w:val="表 字符"/>
    <w:link w:val="a"/>
    <w:rsid w:val="0002457C"/>
    <w:rPr>
      <w:rFonts w:eastAsia="微软雅黑 Light" w:cs="SimSun"/>
      <w:color w:val="000000"/>
      <w:kern w:val="2"/>
      <w:sz w:val="21"/>
    </w:rPr>
  </w:style>
  <w:style w:type="paragraph" w:customStyle="1" w:styleId="Code">
    <w:name w:val="Code"/>
    <w:basedOn w:val="Normal"/>
    <w:next w:val="Normal"/>
    <w:link w:val="Code0"/>
    <w:qFormat/>
    <w:rsid w:val="00723F0C"/>
    <w:rPr>
      <w:rFonts w:ascii="Garamond" w:hAnsi="Garamond"/>
    </w:rPr>
  </w:style>
  <w:style w:type="character" w:customStyle="1" w:styleId="Code0">
    <w:name w:val="Code 字符"/>
    <w:basedOn w:val="DefaultParagraphFont"/>
    <w:link w:val="Code"/>
    <w:rsid w:val="00723F0C"/>
    <w:rPr>
      <w:rFonts w:ascii="Garamond" w:hAnsi="Garamond"/>
      <w:kern w:val="2"/>
      <w:sz w:val="21"/>
    </w:rPr>
  </w:style>
  <w:style w:type="paragraph" w:customStyle="1" w:styleId="Example">
    <w:name w:val="Example"/>
    <w:basedOn w:val="Normal"/>
    <w:next w:val="Normal"/>
    <w:link w:val="Example0"/>
    <w:qFormat/>
    <w:rsid w:val="00AD28BC"/>
    <w:rPr>
      <w:color w:val="08642F"/>
      <w:u w:val="single"/>
    </w:rPr>
  </w:style>
  <w:style w:type="character" w:customStyle="1" w:styleId="Example0">
    <w:name w:val="Example 字符"/>
    <w:basedOn w:val="DefaultParagraphFont"/>
    <w:link w:val="Example"/>
    <w:rsid w:val="00AD28BC"/>
    <w:rPr>
      <w:rFonts w:ascii="Cambria" w:hAnsi="Cambria"/>
      <w:color w:val="08642F"/>
      <w:kern w:val="2"/>
      <w:sz w:val="2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回顾">
  <a:themeElements>
    <a:clrScheme name="回顾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自用1">
      <a:majorFont>
        <a:latin typeface="Calibri"/>
        <a:ea typeface="宋体"/>
        <a:cs typeface=""/>
      </a:majorFont>
      <a:minorFont>
        <a:latin typeface="Cambria"/>
        <a:ea typeface="宋体"/>
        <a:cs typeface=""/>
      </a:minorFont>
    </a:fontScheme>
    <a:fmtScheme name="回顾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3</Pages>
  <Words>745</Words>
  <Characters>4253</Characters>
  <Application>Microsoft Office Word</Application>
  <DocSecurity>0</DocSecurity>
  <Lines>35</Lines>
  <Paragraphs>9</Paragraphs>
  <ScaleCrop>false</ScaleCrop>
  <Company/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a Li</dc:creator>
  <cp:keywords/>
  <dc:description/>
  <cp:lastModifiedBy>Jora Li</cp:lastModifiedBy>
  <cp:revision>133</cp:revision>
  <dcterms:created xsi:type="dcterms:W3CDTF">2022-03-16T21:21:00Z</dcterms:created>
  <dcterms:modified xsi:type="dcterms:W3CDTF">2022-03-17T22:17:00Z</dcterms:modified>
</cp:coreProperties>
</file>